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CCDD006" w:rsidR="00442E4B" w:rsidRPr="00442E4B" w:rsidRDefault="00442E4B" w:rsidP="00E31880">
      <w:pPr>
        <w:jc w:val="center"/>
        <w:rPr>
          <w:b/>
          <w:bCs/>
          <w:sz w:val="32"/>
          <w:szCs w:val="32"/>
        </w:rPr>
      </w:pPr>
      <w:r>
        <w:rPr>
          <w:b/>
          <w:bCs/>
          <w:sz w:val="32"/>
          <w:szCs w:val="32"/>
        </w:rPr>
        <w:t>(</w:t>
      </w:r>
      <w:r w:rsidR="00D55E7B">
        <w:rPr>
          <w:b/>
          <w:bCs/>
          <w:sz w:val="32"/>
          <w:szCs w:val="32"/>
        </w:rPr>
        <w:t>Rhode Is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6B24426" w:rsidR="009A4FD9" w:rsidRDefault="00D55E7B" w:rsidP="009A4FD9">
            <w:pPr>
              <w:rPr>
                <w:sz w:val="22"/>
                <w:szCs w:val="22"/>
              </w:rPr>
            </w:pPr>
            <w:r>
              <w:rPr>
                <w:sz w:val="22"/>
                <w:szCs w:val="22"/>
              </w:rPr>
              <w:t>Rhode Island</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6D023" w14:textId="77777777" w:rsidR="00AD0CAA" w:rsidRDefault="00AD0C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CE2F14" w:rsidR="00F4034F" w:rsidRPr="00AD0CAA" w:rsidRDefault="00F4034F" w:rsidP="00AD0C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D84F0" w14:textId="77777777" w:rsidR="00AD0CAA" w:rsidRDefault="00AD0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AF8A" w14:textId="77777777" w:rsidR="00AD0CAA" w:rsidRDefault="00AD0C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86A508E" w:rsidR="00F4034F" w:rsidRPr="00AD0CAA" w:rsidRDefault="00F4034F" w:rsidP="00AD0C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EC62" w14:textId="77777777" w:rsidR="00AD0CAA" w:rsidRDefault="00AD0C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4593649">
    <w:abstractNumId w:val="1"/>
  </w:num>
  <w:num w:numId="2" w16cid:durableId="1995528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0CAA"/>
    <w:rsid w:val="00AD6FC0"/>
    <w:rsid w:val="00B32A3C"/>
    <w:rsid w:val="00B76185"/>
    <w:rsid w:val="00B810E5"/>
    <w:rsid w:val="00BC0F62"/>
    <w:rsid w:val="00C543C7"/>
    <w:rsid w:val="00C55AF5"/>
    <w:rsid w:val="00C576A9"/>
    <w:rsid w:val="00C91B90"/>
    <w:rsid w:val="00CB37D9"/>
    <w:rsid w:val="00CD6FD8"/>
    <w:rsid w:val="00D54234"/>
    <w:rsid w:val="00D55E7B"/>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4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